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2FAEA" w14:textId="11EB1762" w:rsidR="00B272CC" w:rsidRPr="00CF7A7B" w:rsidRDefault="00457781" w:rsidP="00B272CC">
      <w:pPr>
        <w:jc w:val="center"/>
        <w:rPr>
          <w:rFonts w:ascii="Times New Roman" w:hAnsi="Times New Roman"/>
          <w:b/>
          <w:bCs/>
          <w:sz w:val="44"/>
          <w:szCs w:val="44"/>
        </w:rPr>
      </w:pPr>
      <w:r w:rsidRPr="4C7F3732">
        <w:rPr>
          <w:rFonts w:ascii="Times New Roman" w:hAnsi="Times New Roman"/>
          <w:b/>
          <w:bCs/>
          <w:sz w:val="44"/>
          <w:szCs w:val="44"/>
        </w:rPr>
        <w:t xml:space="preserve">Ph.D. </w:t>
      </w:r>
      <w:r w:rsidR="00AE227F" w:rsidRPr="4C7F3732">
        <w:rPr>
          <w:rFonts w:ascii="Times New Roman" w:hAnsi="Times New Roman"/>
          <w:b/>
          <w:bCs/>
          <w:sz w:val="44"/>
          <w:szCs w:val="44"/>
        </w:rPr>
        <w:t xml:space="preserve">position in the </w:t>
      </w:r>
      <w:r w:rsidR="008728B2" w:rsidRPr="4C7F3732">
        <w:rPr>
          <w:rFonts w:ascii="Times New Roman" w:hAnsi="Times New Roman"/>
          <w:b/>
          <w:bCs/>
          <w:sz w:val="44"/>
          <w:szCs w:val="44"/>
        </w:rPr>
        <w:t>Canadian High Arctic Ionospheric Network group at UNB</w:t>
      </w:r>
    </w:p>
    <w:p w14:paraId="40EDD93C" w14:textId="1269E5DA" w:rsidR="00457781" w:rsidRDefault="001F472E" w:rsidP="4C7F3732">
      <w:pPr>
        <w:jc w:val="both"/>
        <w:rPr>
          <w:rFonts w:ascii="Times New Roman" w:hAnsi="Times New Roman"/>
          <w:color w:val="252423"/>
        </w:rPr>
      </w:pPr>
      <w:r w:rsidRPr="4C7F3732">
        <w:rPr>
          <w:rFonts w:ascii="Times New Roman" w:hAnsi="Times New Roman"/>
          <w:color w:val="252423"/>
        </w:rPr>
        <w:t xml:space="preserve">Observing and resolving the complex interactions between the solar wind, the ionosphere and the neutral atmosphere are critical to understanding the role of the upper atmosphere and space weather in the sun-earth system. </w:t>
      </w:r>
      <w:r w:rsidR="006616F3" w:rsidRPr="4C7F3732">
        <w:rPr>
          <w:rFonts w:ascii="Times New Roman" w:hAnsi="Times New Roman"/>
          <w:color w:val="252423"/>
        </w:rPr>
        <w:t xml:space="preserve">  </w:t>
      </w:r>
      <w:r w:rsidR="00457781" w:rsidRPr="4C7F3732">
        <w:rPr>
          <w:rFonts w:ascii="Times New Roman" w:hAnsi="Times New Roman"/>
          <w:color w:val="252423"/>
        </w:rPr>
        <w:t>The Radio and Space Physics Laboratory (</w:t>
      </w:r>
      <w:hyperlink r:id="rId5" w:history="1">
        <w:r w:rsidR="00457781" w:rsidRPr="4C7F3732">
          <w:rPr>
            <w:rStyle w:val="Hyperlink"/>
            <w:rFonts w:ascii="Times New Roman" w:hAnsi="Times New Roman"/>
          </w:rPr>
          <w:t>www.rspl.ca</w:t>
        </w:r>
      </w:hyperlink>
      <w:r w:rsidR="00457781" w:rsidRPr="4C7F3732">
        <w:rPr>
          <w:rFonts w:ascii="Times New Roman" w:hAnsi="Times New Roman"/>
          <w:color w:val="252423"/>
        </w:rPr>
        <w:t>) at the Physics Department of the University of New Brunswick</w:t>
      </w:r>
      <w:r w:rsidR="00327B08" w:rsidRPr="4C7F3732">
        <w:rPr>
          <w:rFonts w:ascii="Times New Roman" w:hAnsi="Times New Roman"/>
          <w:color w:val="252423"/>
        </w:rPr>
        <w:t xml:space="preserve">, </w:t>
      </w:r>
      <w:r w:rsidR="00561174" w:rsidRPr="4C7F3732">
        <w:rPr>
          <w:rFonts w:ascii="Times New Roman" w:hAnsi="Times New Roman"/>
          <w:color w:val="252423"/>
        </w:rPr>
        <w:t>Canada</w:t>
      </w:r>
      <w:r w:rsidR="00457781" w:rsidRPr="4C7F3732">
        <w:rPr>
          <w:rFonts w:ascii="Times New Roman" w:hAnsi="Times New Roman"/>
          <w:color w:val="252423"/>
        </w:rPr>
        <w:t>,</w:t>
      </w:r>
      <w:r w:rsidR="00561174" w:rsidRPr="4C7F3732">
        <w:rPr>
          <w:rFonts w:ascii="Times New Roman" w:hAnsi="Times New Roman"/>
          <w:color w:val="252423"/>
        </w:rPr>
        <w:t xml:space="preserve"> has</w:t>
      </w:r>
      <w:r w:rsidR="00CF1ABF" w:rsidRPr="4C7F3732">
        <w:rPr>
          <w:rFonts w:ascii="Times New Roman" w:hAnsi="Times New Roman"/>
          <w:color w:val="252423"/>
        </w:rPr>
        <w:t xml:space="preserve"> been awarded a </w:t>
      </w:r>
      <w:r w:rsidR="00CF1ABF" w:rsidRPr="4C7F3732">
        <w:rPr>
          <w:rFonts w:ascii="Times New Roman" w:hAnsi="Times New Roman"/>
        </w:rPr>
        <w:t xml:space="preserve">Canadian Space Agency Flights and Fieldwork for the Advancement of Space Technology (FAST) </w:t>
      </w:r>
      <w:r w:rsidR="00CF1ABF" w:rsidRPr="4C7F3732">
        <w:rPr>
          <w:rFonts w:ascii="Times New Roman" w:hAnsi="Times New Roman"/>
          <w:color w:val="252423"/>
        </w:rPr>
        <w:t>grant to develop</w:t>
      </w:r>
      <w:r w:rsidR="007244C2" w:rsidRPr="4C7F3732">
        <w:rPr>
          <w:rFonts w:ascii="Times New Roman" w:hAnsi="Times New Roman"/>
          <w:color w:val="252423"/>
        </w:rPr>
        <w:t xml:space="preserve"> and field test</w:t>
      </w:r>
      <w:r w:rsidR="00CF1ABF" w:rsidRPr="4C7F3732">
        <w:rPr>
          <w:rFonts w:ascii="Times New Roman" w:hAnsi="Times New Roman"/>
          <w:color w:val="252423"/>
        </w:rPr>
        <w:t xml:space="preserve"> </w:t>
      </w:r>
      <w:r w:rsidR="00D06160" w:rsidRPr="4C7F3732">
        <w:rPr>
          <w:rFonts w:ascii="Times New Roman" w:hAnsi="Times New Roman"/>
        </w:rPr>
        <w:t>a</w:t>
      </w:r>
      <w:r w:rsidR="008768FB" w:rsidRPr="4C7F3732">
        <w:rPr>
          <w:rFonts w:ascii="Times New Roman" w:hAnsi="Times New Roman"/>
        </w:rPr>
        <w:t xml:space="preserve"> new</w:t>
      </w:r>
      <w:r w:rsidR="00D06160" w:rsidRPr="4C7F3732">
        <w:rPr>
          <w:rFonts w:ascii="Times New Roman" w:hAnsi="Times New Roman"/>
        </w:rPr>
        <w:t xml:space="preserve"> observing system</w:t>
      </w:r>
      <w:r w:rsidR="00457781" w:rsidRPr="4C7F3732">
        <w:rPr>
          <w:rFonts w:ascii="Times New Roman" w:hAnsi="Times New Roman"/>
        </w:rPr>
        <w:t>. The new observing system</w:t>
      </w:r>
      <w:r w:rsidR="00D06160" w:rsidRPr="4C7F3732">
        <w:rPr>
          <w:rFonts w:ascii="Times New Roman" w:hAnsi="Times New Roman"/>
        </w:rPr>
        <w:t xml:space="preserve"> will combine existing ground-based</w:t>
      </w:r>
      <w:r w:rsidR="009356C4" w:rsidRPr="4C7F3732">
        <w:rPr>
          <w:rFonts w:ascii="Times New Roman" w:hAnsi="Times New Roman"/>
        </w:rPr>
        <w:t xml:space="preserve"> ionosonde</w:t>
      </w:r>
      <w:r w:rsidR="00D06160" w:rsidRPr="4C7F3732">
        <w:rPr>
          <w:rFonts w:ascii="Times New Roman" w:hAnsi="Times New Roman"/>
        </w:rPr>
        <w:t xml:space="preserve"> infrastructure</w:t>
      </w:r>
      <w:r w:rsidR="00457781" w:rsidRPr="4C7F3732">
        <w:rPr>
          <w:rFonts w:ascii="Times New Roman" w:hAnsi="Times New Roman"/>
        </w:rPr>
        <w:t>, operated</w:t>
      </w:r>
      <w:r w:rsidR="00D06160" w:rsidRPr="4C7F3732">
        <w:rPr>
          <w:rFonts w:ascii="Times New Roman" w:hAnsi="Times New Roman"/>
        </w:rPr>
        <w:t xml:space="preserve"> </w:t>
      </w:r>
      <w:r w:rsidR="00457781" w:rsidRPr="4C7F3732">
        <w:rPr>
          <w:rFonts w:ascii="Times New Roman" w:hAnsi="Times New Roman"/>
        </w:rPr>
        <w:t xml:space="preserve">by RSPL, </w:t>
      </w:r>
      <w:r w:rsidR="00D06160" w:rsidRPr="4C7F3732">
        <w:rPr>
          <w:rFonts w:ascii="Times New Roman" w:hAnsi="Times New Roman"/>
        </w:rPr>
        <w:t xml:space="preserve">with a low-cost Doppler wind instrument to </w:t>
      </w:r>
      <w:r w:rsidR="00457781" w:rsidRPr="4C7F3732">
        <w:rPr>
          <w:rFonts w:ascii="Times New Roman" w:hAnsi="Times New Roman"/>
        </w:rPr>
        <w:t>simultaneously measure</w:t>
      </w:r>
      <w:r w:rsidR="00D06160" w:rsidRPr="4C7F3732">
        <w:rPr>
          <w:rFonts w:ascii="Times New Roman" w:hAnsi="Times New Roman"/>
        </w:rPr>
        <w:t xml:space="preserve"> the dynamical fields of the neutral atmosphere and ionosphere.</w:t>
      </w:r>
      <w:r w:rsidR="007244C2" w:rsidRPr="4C7F3732">
        <w:rPr>
          <w:rFonts w:ascii="Times New Roman" w:hAnsi="Times New Roman"/>
          <w:color w:val="252423"/>
        </w:rPr>
        <w:t xml:space="preserve"> </w:t>
      </w:r>
      <w:r w:rsidR="00767A53" w:rsidRPr="4C7F3732">
        <w:rPr>
          <w:rFonts w:ascii="Times New Roman" w:hAnsi="Times New Roman"/>
          <w:color w:val="252423"/>
        </w:rPr>
        <w:t xml:space="preserve">These measurements will provide a detailed and unique window into </w:t>
      </w:r>
      <w:r w:rsidR="00457781" w:rsidRPr="4C7F3732">
        <w:rPr>
          <w:rFonts w:ascii="Times New Roman" w:hAnsi="Times New Roman"/>
          <w:color w:val="252423"/>
        </w:rPr>
        <w:t xml:space="preserve">the </w:t>
      </w:r>
      <w:r w:rsidR="00767A53" w:rsidRPr="4C7F3732">
        <w:rPr>
          <w:rFonts w:ascii="Times New Roman" w:hAnsi="Times New Roman"/>
          <w:color w:val="252423"/>
        </w:rPr>
        <w:t>ion-neutral coupling</w:t>
      </w:r>
      <w:r w:rsidR="00457781" w:rsidRPr="4C7F3732">
        <w:rPr>
          <w:rFonts w:ascii="Times New Roman" w:hAnsi="Times New Roman"/>
          <w:color w:val="252423"/>
        </w:rPr>
        <w:t xml:space="preserve"> in the Earth’s upper atmosphere</w:t>
      </w:r>
      <w:r w:rsidR="00767A53" w:rsidRPr="4C7F3732">
        <w:rPr>
          <w:rFonts w:ascii="Times New Roman" w:hAnsi="Times New Roman"/>
          <w:color w:val="252423"/>
        </w:rPr>
        <w:t>.</w:t>
      </w:r>
      <w:r w:rsidR="00457781" w:rsidRPr="4C7F3732">
        <w:rPr>
          <w:rFonts w:ascii="Times New Roman" w:hAnsi="Times New Roman"/>
          <w:color w:val="252423"/>
        </w:rPr>
        <w:t xml:space="preserve"> </w:t>
      </w:r>
    </w:p>
    <w:p w14:paraId="2A095946" w14:textId="2125550F" w:rsidR="00504B57" w:rsidRDefault="00504B57" w:rsidP="4C7F3732">
      <w:pPr>
        <w:jc w:val="both"/>
        <w:rPr>
          <w:rFonts w:ascii="Times New Roman" w:hAnsi="Times New Roman"/>
          <w:lang w:val="en-US"/>
        </w:rPr>
      </w:pPr>
      <w:r w:rsidRPr="4C7F3732">
        <w:rPr>
          <w:rFonts w:ascii="Times New Roman" w:hAnsi="Times New Roman"/>
          <w:color w:val="252423"/>
        </w:rPr>
        <w:t>We are seeking</w:t>
      </w:r>
      <w:r w:rsidR="00CF5D80" w:rsidRPr="4C7F3732">
        <w:rPr>
          <w:rFonts w:ascii="Times New Roman" w:hAnsi="Times New Roman"/>
          <w:color w:val="252423"/>
        </w:rPr>
        <w:t xml:space="preserve"> a</w:t>
      </w:r>
      <w:r w:rsidR="009C4A52" w:rsidRPr="4C7F3732">
        <w:rPr>
          <w:rFonts w:ascii="Times New Roman" w:hAnsi="Times New Roman"/>
          <w:lang w:val="en-US"/>
        </w:rPr>
        <w:t xml:space="preserve"> highly motivated </w:t>
      </w:r>
      <w:r w:rsidR="00457781" w:rsidRPr="4C7F3732">
        <w:rPr>
          <w:rFonts w:ascii="Times New Roman" w:hAnsi="Times New Roman"/>
          <w:lang w:val="en-US"/>
        </w:rPr>
        <w:t xml:space="preserve">Ph.D. </w:t>
      </w:r>
      <w:r w:rsidR="009C4A52" w:rsidRPr="4C7F3732">
        <w:rPr>
          <w:rFonts w:ascii="Times New Roman" w:hAnsi="Times New Roman"/>
          <w:lang w:val="en-US"/>
        </w:rPr>
        <w:t xml:space="preserve">student to take a lead role in </w:t>
      </w:r>
      <w:r w:rsidR="00457781" w:rsidRPr="4C7F3732">
        <w:rPr>
          <w:rFonts w:ascii="Times New Roman" w:hAnsi="Times New Roman"/>
          <w:lang w:val="en-US"/>
        </w:rPr>
        <w:t>developing, implementing, and field testing</w:t>
      </w:r>
      <w:r w:rsidR="009C4A52" w:rsidRPr="4C7F3732">
        <w:rPr>
          <w:rFonts w:ascii="Times New Roman" w:hAnsi="Times New Roman"/>
          <w:lang w:val="en-US"/>
        </w:rPr>
        <w:t xml:space="preserve"> this </w:t>
      </w:r>
      <w:r w:rsidR="00994E0D" w:rsidRPr="4C7F3732">
        <w:rPr>
          <w:rFonts w:ascii="Times New Roman" w:hAnsi="Times New Roman"/>
          <w:lang w:val="en-US"/>
        </w:rPr>
        <w:t>new instrument concept</w:t>
      </w:r>
      <w:r w:rsidR="009C4A52" w:rsidRPr="4C7F3732">
        <w:rPr>
          <w:rFonts w:ascii="Times New Roman" w:hAnsi="Times New Roman"/>
          <w:lang w:val="en-US"/>
        </w:rPr>
        <w:t>.</w:t>
      </w:r>
      <w:r w:rsidR="002E4588" w:rsidRPr="4C7F3732">
        <w:rPr>
          <w:rFonts w:ascii="Times New Roman" w:hAnsi="Times New Roman"/>
          <w:color w:val="252423"/>
        </w:rPr>
        <w:t xml:space="preserve"> The technical readiness of the instrument will be advanced through several rounds of ground-based testing and future testing and verification in the </w:t>
      </w:r>
      <w:r w:rsidR="00457781" w:rsidRPr="4C7F3732">
        <w:rPr>
          <w:rFonts w:ascii="Times New Roman" w:hAnsi="Times New Roman"/>
          <w:color w:val="252423"/>
        </w:rPr>
        <w:t>near-</w:t>
      </w:r>
      <w:r w:rsidR="002E4588" w:rsidRPr="4C7F3732">
        <w:rPr>
          <w:rFonts w:ascii="Times New Roman" w:hAnsi="Times New Roman"/>
          <w:color w:val="252423"/>
        </w:rPr>
        <w:t>space environment on a stratospheric balloon. Th</w:t>
      </w:r>
      <w:r w:rsidR="00457781" w:rsidRPr="4C7F3732">
        <w:rPr>
          <w:rFonts w:ascii="Times New Roman" w:hAnsi="Times New Roman"/>
          <w:color w:val="252423"/>
        </w:rPr>
        <w:t>is work aims to realize</w:t>
      </w:r>
      <w:r w:rsidR="002E4588" w:rsidRPr="4C7F3732">
        <w:rPr>
          <w:rFonts w:ascii="Times New Roman" w:hAnsi="Times New Roman"/>
          <w:color w:val="252423"/>
        </w:rPr>
        <w:t xml:space="preserve"> the instrument as a payload on a future satellite mission.</w:t>
      </w:r>
      <w:r w:rsidR="00994E0D" w:rsidRPr="4C7F3732">
        <w:rPr>
          <w:rFonts w:ascii="Times New Roman" w:hAnsi="Times New Roman"/>
          <w:lang w:val="en-US"/>
        </w:rPr>
        <w:t xml:space="preserve"> The </w:t>
      </w:r>
      <w:r w:rsidR="00457781" w:rsidRPr="4C7F3732">
        <w:rPr>
          <w:rFonts w:ascii="Times New Roman" w:hAnsi="Times New Roman"/>
          <w:lang w:val="en-US"/>
        </w:rPr>
        <w:t xml:space="preserve">Ph.D. </w:t>
      </w:r>
      <w:r w:rsidR="00994E0D" w:rsidRPr="4C7F3732">
        <w:rPr>
          <w:rFonts w:ascii="Times New Roman" w:hAnsi="Times New Roman"/>
          <w:lang w:val="en-US"/>
        </w:rPr>
        <w:t>student</w:t>
      </w:r>
      <w:r w:rsidR="00061F29" w:rsidRPr="4C7F3732">
        <w:rPr>
          <w:rFonts w:ascii="Times New Roman" w:hAnsi="Times New Roman"/>
          <w:lang w:val="en-US"/>
        </w:rPr>
        <w:t xml:space="preserve"> </w:t>
      </w:r>
      <w:r w:rsidR="00994E0D" w:rsidRPr="4C7F3732">
        <w:rPr>
          <w:rFonts w:ascii="Times New Roman" w:hAnsi="Times New Roman"/>
          <w:lang w:val="en-US"/>
        </w:rPr>
        <w:t xml:space="preserve">will make significant </w:t>
      </w:r>
      <w:r w:rsidR="00457781" w:rsidRPr="4C7F3732">
        <w:rPr>
          <w:rFonts w:ascii="Times New Roman" w:hAnsi="Times New Roman"/>
          <w:lang w:val="en-US"/>
        </w:rPr>
        <w:t>hardware development contributions and</w:t>
      </w:r>
      <w:r w:rsidR="00945701" w:rsidRPr="4C7F3732">
        <w:rPr>
          <w:rFonts w:ascii="Times New Roman" w:hAnsi="Times New Roman"/>
          <w:lang w:val="en-US"/>
        </w:rPr>
        <w:t xml:space="preserve"> lead </w:t>
      </w:r>
      <w:r w:rsidR="002A71C6" w:rsidRPr="4C7F3732">
        <w:rPr>
          <w:rFonts w:ascii="Times New Roman" w:hAnsi="Times New Roman"/>
          <w:lang w:val="en-US"/>
        </w:rPr>
        <w:t xml:space="preserve">data analysis </w:t>
      </w:r>
      <w:r w:rsidR="009E4E67" w:rsidRPr="4C7F3732">
        <w:rPr>
          <w:rFonts w:ascii="Times New Roman" w:hAnsi="Times New Roman"/>
          <w:lang w:val="en-US"/>
        </w:rPr>
        <w:t>and interpretation efforts.</w:t>
      </w:r>
      <w:r w:rsidR="004D2F16" w:rsidRPr="4C7F3732">
        <w:rPr>
          <w:rFonts w:ascii="Times New Roman" w:hAnsi="Times New Roman"/>
          <w:lang w:val="en-US"/>
        </w:rPr>
        <w:t xml:space="preserve"> </w:t>
      </w:r>
      <w:r w:rsidR="2F90007F" w:rsidRPr="4C7F3732">
        <w:rPr>
          <w:rFonts w:ascii="Times New Roman" w:hAnsi="Times New Roman"/>
          <w:lang w:val="en-US"/>
        </w:rPr>
        <w:t xml:space="preserve">  </w:t>
      </w:r>
    </w:p>
    <w:p w14:paraId="61C7987C" w14:textId="77777777" w:rsidR="00457781" w:rsidRPr="00652191" w:rsidRDefault="00457781" w:rsidP="4C7F3732">
      <w:pPr>
        <w:jc w:val="both"/>
        <w:rPr>
          <w:rFonts w:ascii="Times New Roman" w:hAnsi="Times New Roman"/>
          <w:color w:val="252423"/>
        </w:rPr>
      </w:pPr>
      <w:r w:rsidRPr="4C7F3732">
        <w:rPr>
          <w:rFonts w:ascii="Times New Roman" w:hAnsi="Times New Roman"/>
          <w:color w:val="252423"/>
        </w:rPr>
        <w:t xml:space="preserve">RSPL consists of a dynamic group of researchers that consists of Research scientists/Engineers, technicians, IT specialists, and graduate students. RSPL provides a conducive atmosphere for collaborative and independent learning and research. RSPL is involved in various national and international research initiatives and projects and is engaged in developing remote sensing techniques. RSPL also operates the Canadian High Arctic Ionospheric Network (CHAIN).  </w:t>
      </w:r>
    </w:p>
    <w:p w14:paraId="0E043AC0" w14:textId="0CB782C1" w:rsidR="009D41BE" w:rsidRPr="002243FD" w:rsidRDefault="001F472E" w:rsidP="4C7F3732">
      <w:pPr>
        <w:rPr>
          <w:rFonts w:ascii="Times New Roman" w:hAnsi="Times New Roman"/>
          <w:lang w:val="en-US"/>
        </w:rPr>
      </w:pPr>
      <w:r w:rsidRPr="4C7F3732">
        <w:rPr>
          <w:rFonts w:ascii="Times New Roman" w:hAnsi="Times New Roman"/>
          <w:b/>
          <w:bCs/>
        </w:rPr>
        <w:t>Requirements/Skills:</w:t>
      </w:r>
    </w:p>
    <w:p w14:paraId="3214334A" w14:textId="57DC9C58" w:rsidR="008D2698" w:rsidRDefault="000B0A34" w:rsidP="008D2698">
      <w:pPr>
        <w:pStyle w:val="ListParagraph"/>
        <w:numPr>
          <w:ilvl w:val="0"/>
          <w:numId w:val="4"/>
        </w:numPr>
        <w:rPr>
          <w:sz w:val="22"/>
          <w:szCs w:val="22"/>
          <w:lang w:val="en-CA"/>
        </w:rPr>
      </w:pPr>
      <w:r w:rsidRPr="4C7F3732">
        <w:rPr>
          <w:sz w:val="22"/>
          <w:szCs w:val="22"/>
          <w:lang w:val="en-CA"/>
        </w:rPr>
        <w:t>M</w:t>
      </w:r>
      <w:r w:rsidR="00457781" w:rsidRPr="4C7F3732">
        <w:rPr>
          <w:sz w:val="22"/>
          <w:szCs w:val="22"/>
          <w:lang w:val="en-CA"/>
        </w:rPr>
        <w:t>.</w:t>
      </w:r>
      <w:r w:rsidR="005C33BD" w:rsidRPr="4C7F3732">
        <w:rPr>
          <w:sz w:val="22"/>
          <w:szCs w:val="22"/>
          <w:lang w:val="en-CA"/>
        </w:rPr>
        <w:t>Sc</w:t>
      </w:r>
      <w:r w:rsidR="00457781" w:rsidRPr="4C7F3732">
        <w:rPr>
          <w:sz w:val="22"/>
          <w:szCs w:val="22"/>
          <w:lang w:val="en-CA"/>
        </w:rPr>
        <w:t>.</w:t>
      </w:r>
      <w:r w:rsidR="005C33BD" w:rsidRPr="4C7F3732">
        <w:rPr>
          <w:sz w:val="22"/>
          <w:szCs w:val="22"/>
          <w:lang w:val="en-CA"/>
        </w:rPr>
        <w:t xml:space="preserve"> (Phys</w:t>
      </w:r>
      <w:r w:rsidR="00457781" w:rsidRPr="4C7F3732">
        <w:rPr>
          <w:sz w:val="22"/>
          <w:szCs w:val="22"/>
          <w:lang w:val="en-CA"/>
        </w:rPr>
        <w:t>.</w:t>
      </w:r>
      <w:r w:rsidR="005C33BD" w:rsidRPr="4C7F3732">
        <w:rPr>
          <w:sz w:val="22"/>
          <w:szCs w:val="22"/>
          <w:lang w:val="en-CA"/>
        </w:rPr>
        <w:t xml:space="preserve">) or </w:t>
      </w:r>
      <w:r w:rsidRPr="4C7F3732">
        <w:rPr>
          <w:sz w:val="22"/>
          <w:szCs w:val="22"/>
          <w:lang w:val="en-CA"/>
        </w:rPr>
        <w:t>M</w:t>
      </w:r>
      <w:r w:rsidR="00457781" w:rsidRPr="4C7F3732">
        <w:rPr>
          <w:sz w:val="22"/>
          <w:szCs w:val="22"/>
          <w:lang w:val="en-CA"/>
        </w:rPr>
        <w:t>.</w:t>
      </w:r>
      <w:r w:rsidR="005C33BD" w:rsidRPr="4C7F3732">
        <w:rPr>
          <w:sz w:val="22"/>
          <w:szCs w:val="22"/>
          <w:lang w:val="en-CA"/>
        </w:rPr>
        <w:t>Sc</w:t>
      </w:r>
      <w:r w:rsidR="00457781" w:rsidRPr="4C7F3732">
        <w:rPr>
          <w:sz w:val="22"/>
          <w:szCs w:val="22"/>
          <w:lang w:val="en-CA"/>
        </w:rPr>
        <w:t>.</w:t>
      </w:r>
      <w:r w:rsidR="005C33BD" w:rsidRPr="4C7F3732">
        <w:rPr>
          <w:sz w:val="22"/>
          <w:szCs w:val="22"/>
          <w:lang w:val="en-CA"/>
        </w:rPr>
        <w:t xml:space="preserve"> (Eng. Phys)</w:t>
      </w:r>
    </w:p>
    <w:p w14:paraId="3E9EAE3B" w14:textId="37CA59F7" w:rsidR="00B9626C" w:rsidRDefault="00B9626C" w:rsidP="2F90007F">
      <w:pPr>
        <w:pStyle w:val="ListParagraph"/>
        <w:numPr>
          <w:ilvl w:val="0"/>
          <w:numId w:val="4"/>
        </w:numPr>
        <w:rPr>
          <w:sz w:val="22"/>
          <w:szCs w:val="22"/>
          <w:lang w:val="en-CA"/>
        </w:rPr>
      </w:pPr>
      <w:r w:rsidRPr="2F90007F">
        <w:rPr>
          <w:sz w:val="22"/>
          <w:szCs w:val="22"/>
          <w:lang w:val="en-CA"/>
        </w:rPr>
        <w:t>C/C++/python (one at a minimum)</w:t>
      </w:r>
    </w:p>
    <w:p w14:paraId="6DD9826A" w14:textId="788FC836" w:rsidR="00B9626C" w:rsidRDefault="00B9626C" w:rsidP="2F90007F">
      <w:pPr>
        <w:pStyle w:val="ListParagraph"/>
        <w:numPr>
          <w:ilvl w:val="0"/>
          <w:numId w:val="4"/>
        </w:numPr>
        <w:rPr>
          <w:sz w:val="22"/>
          <w:szCs w:val="22"/>
          <w:lang w:val="en-CA"/>
        </w:rPr>
      </w:pPr>
      <w:r w:rsidRPr="2F90007F">
        <w:rPr>
          <w:sz w:val="22"/>
          <w:szCs w:val="22"/>
          <w:lang w:val="en-CA"/>
        </w:rPr>
        <w:t>Hardware experience (instrument automation, electronics design, PID controllers, etc.)</w:t>
      </w:r>
    </w:p>
    <w:p w14:paraId="0F91AF26" w14:textId="66ED7469" w:rsidR="000B0A34" w:rsidRDefault="00457781" w:rsidP="008D2698">
      <w:pPr>
        <w:pStyle w:val="ListParagraph"/>
        <w:numPr>
          <w:ilvl w:val="0"/>
          <w:numId w:val="4"/>
        </w:numPr>
        <w:rPr>
          <w:sz w:val="22"/>
          <w:szCs w:val="22"/>
          <w:lang w:val="en-CA"/>
        </w:rPr>
      </w:pPr>
      <w:r w:rsidRPr="4C7F3732">
        <w:rPr>
          <w:sz w:val="22"/>
          <w:szCs w:val="22"/>
          <w:lang w:val="en-CA"/>
        </w:rPr>
        <w:t>Hands-</w:t>
      </w:r>
      <w:r w:rsidR="000B0A34" w:rsidRPr="4C7F3732">
        <w:rPr>
          <w:sz w:val="22"/>
          <w:szCs w:val="22"/>
          <w:lang w:val="en-CA"/>
        </w:rPr>
        <w:t xml:space="preserve">on experience with </w:t>
      </w:r>
      <w:r w:rsidR="00B9626C" w:rsidRPr="4C7F3732">
        <w:rPr>
          <w:sz w:val="22"/>
          <w:szCs w:val="22"/>
          <w:lang w:val="en-CA"/>
        </w:rPr>
        <w:t>o</w:t>
      </w:r>
      <w:r w:rsidR="000B0A34" w:rsidRPr="4C7F3732">
        <w:rPr>
          <w:sz w:val="22"/>
          <w:szCs w:val="22"/>
          <w:lang w:val="en-CA"/>
        </w:rPr>
        <w:t xml:space="preserve">ptics is an asset  </w:t>
      </w:r>
    </w:p>
    <w:p w14:paraId="49B68952" w14:textId="276FCBC6" w:rsidR="000B0A34" w:rsidRDefault="000B0A34" w:rsidP="008D2698">
      <w:pPr>
        <w:pStyle w:val="ListParagraph"/>
        <w:numPr>
          <w:ilvl w:val="0"/>
          <w:numId w:val="4"/>
        </w:numPr>
        <w:rPr>
          <w:sz w:val="22"/>
          <w:szCs w:val="22"/>
          <w:lang w:val="en-CA"/>
        </w:rPr>
      </w:pPr>
      <w:r w:rsidRPr="2F90007F">
        <w:rPr>
          <w:sz w:val="22"/>
          <w:szCs w:val="22"/>
          <w:lang w:val="en-CA"/>
        </w:rPr>
        <w:t>Experience with optical design software (</w:t>
      </w:r>
      <w:proofErr w:type="spellStart"/>
      <w:r w:rsidRPr="2F90007F">
        <w:rPr>
          <w:sz w:val="22"/>
          <w:szCs w:val="22"/>
          <w:lang w:val="en-CA"/>
        </w:rPr>
        <w:t>Zemax</w:t>
      </w:r>
      <w:proofErr w:type="spellEnd"/>
      <w:r w:rsidRPr="2F90007F">
        <w:rPr>
          <w:sz w:val="22"/>
          <w:szCs w:val="22"/>
          <w:lang w:val="en-CA"/>
        </w:rPr>
        <w:t xml:space="preserve"> or Code V) is an asset</w:t>
      </w:r>
    </w:p>
    <w:p w14:paraId="60CF5A91" w14:textId="40B6CEB3" w:rsidR="00EA1A14" w:rsidRDefault="009D189E" w:rsidP="00EA1A14">
      <w:pPr>
        <w:pStyle w:val="ListParagraph"/>
        <w:numPr>
          <w:ilvl w:val="0"/>
          <w:numId w:val="4"/>
        </w:numPr>
        <w:rPr>
          <w:sz w:val="22"/>
          <w:szCs w:val="22"/>
          <w:lang w:val="en-CA"/>
        </w:rPr>
      </w:pPr>
      <w:r>
        <w:rPr>
          <w:sz w:val="22"/>
          <w:szCs w:val="22"/>
          <w:lang w:val="en-CA"/>
        </w:rPr>
        <w:t>At</w:t>
      </w:r>
      <w:r w:rsidR="00EA1A14" w:rsidRPr="2F90007F">
        <w:rPr>
          <w:sz w:val="22"/>
          <w:szCs w:val="22"/>
          <w:lang w:val="en-CA"/>
        </w:rPr>
        <w:t>mospheric physics</w:t>
      </w:r>
      <w:r>
        <w:rPr>
          <w:sz w:val="22"/>
          <w:szCs w:val="22"/>
          <w:lang w:val="en-CA"/>
        </w:rPr>
        <w:t xml:space="preserve"> knowledge</w:t>
      </w:r>
      <w:r w:rsidR="00EA1A14" w:rsidRPr="2F90007F">
        <w:rPr>
          <w:sz w:val="22"/>
          <w:szCs w:val="22"/>
          <w:lang w:val="en-CA"/>
        </w:rPr>
        <w:t xml:space="preserve"> is</w:t>
      </w:r>
      <w:r w:rsidR="00EA1A14">
        <w:rPr>
          <w:sz w:val="22"/>
          <w:szCs w:val="22"/>
          <w:lang w:val="en-CA"/>
        </w:rPr>
        <w:t xml:space="preserve"> </w:t>
      </w:r>
      <w:r>
        <w:rPr>
          <w:sz w:val="22"/>
          <w:szCs w:val="22"/>
          <w:lang w:val="en-CA"/>
        </w:rPr>
        <w:t>an asset</w:t>
      </w:r>
    </w:p>
    <w:p w14:paraId="4FEA0BB1" w14:textId="77777777" w:rsidR="00EA1A14" w:rsidRDefault="00EA1A14" w:rsidP="00EA1A14">
      <w:pPr>
        <w:pStyle w:val="ListParagraph"/>
        <w:ind w:left="765"/>
        <w:rPr>
          <w:sz w:val="22"/>
          <w:szCs w:val="22"/>
          <w:lang w:val="en-CA"/>
        </w:rPr>
      </w:pPr>
    </w:p>
    <w:p w14:paraId="45B87187" w14:textId="2A225AFC" w:rsidR="008D2698" w:rsidRPr="00CF7A7B" w:rsidRDefault="008D2698" w:rsidP="008D2698">
      <w:pPr>
        <w:pStyle w:val="ListParagraph"/>
        <w:ind w:left="765"/>
        <w:rPr>
          <w:lang w:val="en-CA"/>
        </w:rPr>
      </w:pPr>
    </w:p>
    <w:p w14:paraId="13DC9A7E" w14:textId="1FA656A0" w:rsidR="00FE3053" w:rsidRPr="00CF7A7B" w:rsidRDefault="00FE3053" w:rsidP="008D2698">
      <w:pPr>
        <w:pStyle w:val="ListParagraph"/>
        <w:ind w:left="0"/>
        <w:rPr>
          <w:b/>
          <w:bCs/>
          <w:lang w:val="en-CA"/>
        </w:rPr>
      </w:pPr>
      <w:r w:rsidRPr="00CF7A7B">
        <w:rPr>
          <w:b/>
          <w:bCs/>
          <w:lang w:val="en-CA"/>
        </w:rPr>
        <w:t>Start Date</w:t>
      </w:r>
    </w:p>
    <w:p w14:paraId="1FFBBAE9" w14:textId="53B682B7" w:rsidR="006616F3" w:rsidRPr="006174D8" w:rsidRDefault="00760FE5" w:rsidP="00B33700">
      <w:pPr>
        <w:pStyle w:val="ListParagraph"/>
        <w:numPr>
          <w:ilvl w:val="0"/>
          <w:numId w:val="6"/>
        </w:numPr>
        <w:rPr>
          <w:b/>
          <w:bCs/>
          <w:sz w:val="22"/>
          <w:szCs w:val="22"/>
          <w:lang w:val="en-CA"/>
        </w:rPr>
      </w:pPr>
      <w:r w:rsidRPr="00F674E4">
        <w:rPr>
          <w:sz w:val="22"/>
          <w:szCs w:val="22"/>
          <w:lang w:val="en-CA"/>
        </w:rPr>
        <w:t xml:space="preserve"> </w:t>
      </w:r>
      <w:r w:rsidR="00EB0FDC">
        <w:rPr>
          <w:sz w:val="22"/>
          <w:szCs w:val="22"/>
          <w:lang w:val="en-CA"/>
        </w:rPr>
        <w:t xml:space="preserve">Fall 2022 </w:t>
      </w:r>
      <w:r w:rsidR="006174D8">
        <w:rPr>
          <w:sz w:val="22"/>
          <w:szCs w:val="22"/>
          <w:lang w:val="en-CA"/>
        </w:rPr>
        <w:t>(earlier start date can be negotiated)</w:t>
      </w:r>
    </w:p>
    <w:p w14:paraId="4AC90847" w14:textId="77777777" w:rsidR="001B30F1" w:rsidRPr="006174D8" w:rsidRDefault="001B30F1" w:rsidP="001B30F1">
      <w:pPr>
        <w:pStyle w:val="ListParagraph"/>
        <w:rPr>
          <w:b/>
          <w:bCs/>
          <w:sz w:val="22"/>
          <w:szCs w:val="22"/>
          <w:lang w:val="en-CA"/>
        </w:rPr>
      </w:pPr>
    </w:p>
    <w:p w14:paraId="4E9AA7E4" w14:textId="4D3DC5D1" w:rsidR="001F472E" w:rsidRPr="00A34948" w:rsidRDefault="00065B37" w:rsidP="2F90007F">
      <w:pPr>
        <w:rPr>
          <w:rFonts w:ascii="Times New Roman" w:hAnsi="Times New Roman"/>
          <w:b/>
          <w:bCs/>
          <w:u w:val="single"/>
        </w:rPr>
      </w:pPr>
      <w:r w:rsidRPr="00A34948">
        <w:rPr>
          <w:rFonts w:ascii="Times New Roman" w:hAnsi="Times New Roman"/>
          <w:b/>
          <w:bCs/>
        </w:rPr>
        <w:t xml:space="preserve"> </w:t>
      </w:r>
      <w:r w:rsidR="00891B82" w:rsidRPr="00A34948">
        <w:rPr>
          <w:rFonts w:ascii="Times New Roman" w:hAnsi="Times New Roman"/>
          <w:b/>
          <w:bCs/>
          <w:color w:val="212529"/>
          <w:sz w:val="24"/>
          <w:szCs w:val="24"/>
          <w:shd w:val="clear" w:color="auto" w:fill="F9F9F9"/>
        </w:rPr>
        <w:t>Contact</w:t>
      </w:r>
      <w:r w:rsidR="00C27007" w:rsidRPr="00A34948">
        <w:rPr>
          <w:rFonts w:ascii="Times New Roman" w:hAnsi="Times New Roman"/>
          <w:color w:val="212529"/>
          <w:shd w:val="clear" w:color="auto" w:fill="F9F9F9"/>
        </w:rPr>
        <w:t>:</w:t>
      </w:r>
      <w:r w:rsidR="00C27007" w:rsidRPr="00A34948">
        <w:rPr>
          <w:rFonts w:ascii="Times New Roman" w:hAnsi="Times New Roman"/>
          <w:b/>
          <w:bCs/>
        </w:rPr>
        <w:t xml:space="preserve"> </w:t>
      </w:r>
      <w:hyperlink r:id="rId6">
        <w:r w:rsidR="001F472E" w:rsidRPr="2F90007F">
          <w:rPr>
            <w:rStyle w:val="Hyperlink"/>
            <w:rFonts w:ascii="Times New Roman" w:hAnsi="Times New Roman"/>
            <w:b/>
            <w:bCs/>
          </w:rPr>
          <w:t>jeff.langille@unb.ca</w:t>
        </w:r>
      </w:hyperlink>
      <w:r w:rsidR="00A34948" w:rsidRPr="2F90007F">
        <w:rPr>
          <w:rStyle w:val="Hyperlink"/>
          <w:rFonts w:ascii="Times New Roman" w:hAnsi="Times New Roman"/>
          <w:b/>
          <w:bCs/>
          <w:color w:val="auto"/>
          <w:u w:val="none"/>
        </w:rPr>
        <w:t xml:space="preserve">, CC: </w:t>
      </w:r>
      <w:r w:rsidR="00A34948" w:rsidRPr="2F90007F">
        <w:rPr>
          <w:rStyle w:val="Hyperlink"/>
          <w:rFonts w:ascii="Times New Roman" w:hAnsi="Times New Roman"/>
          <w:b/>
          <w:bCs/>
        </w:rPr>
        <w:t>jaya@unb.ca</w:t>
      </w:r>
    </w:p>
    <w:sectPr w:rsidR="001F472E" w:rsidRPr="00A349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intelligence.xml><?xml version="1.0" encoding="utf-8"?>
<int:Intelligence xmlns:oel="http://schemas.microsoft.com/office/2019/extlst" xmlns:int="http://schemas.microsoft.com/office/intelligence/2019/intelligence">
  <int:OnDemandWorkflows>
    <int:OnDemandWorkflow Type="SimilarityCheck" ParagraphVersions="890436330-1420152200 1038534547-1455515012 705255750-915998953 235158208-1665794940 840184650-1866800811 988926049-832402319 261205798-1637216830 1251699086-307074380 1236699474-661638086 1266775402-1844253113 1169715591-706894588 333224574-530994848 536591081-1404469943 1254688839-2004318071 1318758372-1295893969"/>
  </int:OnDemandWorkflows>
  <int:IntelligenceSettings/>
  <int:Manifest>
    <int:EntireDocument id="4pVMuFAS"/>
  </int:Manifest>
  <int:Observations>
    <int:Content id="4pVMuFAS">
      <int:extLst>
        <oel:ext uri="E302BA01-7950-474C-9AD3-286E660C40A8">
          <int:SimilaritySummary Version="1" RunId="1649288075090" TilesCheckedInThisRun="13" TotalNumOfTiles="13" SimilarityAnnotationCount="0" NumWords="266"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76C40"/>
    <w:multiLevelType w:val="hybridMultilevel"/>
    <w:tmpl w:val="5AA600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FE5031F"/>
    <w:multiLevelType w:val="hybridMultilevel"/>
    <w:tmpl w:val="C62AAD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AB24905"/>
    <w:multiLevelType w:val="hybridMultilevel"/>
    <w:tmpl w:val="FA647A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D60BA1"/>
    <w:multiLevelType w:val="hybridMultilevel"/>
    <w:tmpl w:val="AB5201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34D0742"/>
    <w:multiLevelType w:val="hybridMultilevel"/>
    <w:tmpl w:val="57AA9F28"/>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5" w15:restartNumberingAfterBreak="0">
    <w:nsid w:val="61E13933"/>
    <w:multiLevelType w:val="hybridMultilevel"/>
    <w:tmpl w:val="1B666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5B20FC7"/>
    <w:multiLevelType w:val="hybridMultilevel"/>
    <w:tmpl w:val="11E4BC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4"/>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ExMjS0tDCzMDNU0lEKTi0uzszPAykwrAUAiJ/CFiwAAAA="/>
  </w:docVars>
  <w:rsids>
    <w:rsidRoot w:val="001F472E"/>
    <w:rsid w:val="00020BD3"/>
    <w:rsid w:val="0003762B"/>
    <w:rsid w:val="00060EBB"/>
    <w:rsid w:val="00061F29"/>
    <w:rsid w:val="00065B37"/>
    <w:rsid w:val="000819AC"/>
    <w:rsid w:val="00093F5E"/>
    <w:rsid w:val="000A7B7B"/>
    <w:rsid w:val="000B0A34"/>
    <w:rsid w:val="000C3D80"/>
    <w:rsid w:val="000D7C63"/>
    <w:rsid w:val="00120539"/>
    <w:rsid w:val="001805D4"/>
    <w:rsid w:val="001933EB"/>
    <w:rsid w:val="001B30F1"/>
    <w:rsid w:val="001F472E"/>
    <w:rsid w:val="001F4844"/>
    <w:rsid w:val="001F48C4"/>
    <w:rsid w:val="002243FD"/>
    <w:rsid w:val="002A4161"/>
    <w:rsid w:val="002A71C6"/>
    <w:rsid w:val="002E4588"/>
    <w:rsid w:val="002F48EA"/>
    <w:rsid w:val="00327B08"/>
    <w:rsid w:val="00337633"/>
    <w:rsid w:val="00364D8D"/>
    <w:rsid w:val="00397374"/>
    <w:rsid w:val="003C6DE8"/>
    <w:rsid w:val="003D0544"/>
    <w:rsid w:val="00433DC0"/>
    <w:rsid w:val="004423C9"/>
    <w:rsid w:val="004437FA"/>
    <w:rsid w:val="0045460E"/>
    <w:rsid w:val="00457781"/>
    <w:rsid w:val="004578A4"/>
    <w:rsid w:val="00480FB7"/>
    <w:rsid w:val="004D2F16"/>
    <w:rsid w:val="00504B57"/>
    <w:rsid w:val="00514E7F"/>
    <w:rsid w:val="00521218"/>
    <w:rsid w:val="00532EF1"/>
    <w:rsid w:val="00561174"/>
    <w:rsid w:val="00597CA2"/>
    <w:rsid w:val="005C33BD"/>
    <w:rsid w:val="006105E3"/>
    <w:rsid w:val="006174D8"/>
    <w:rsid w:val="00624479"/>
    <w:rsid w:val="0063127E"/>
    <w:rsid w:val="00652191"/>
    <w:rsid w:val="006616F3"/>
    <w:rsid w:val="006618AC"/>
    <w:rsid w:val="006F08E7"/>
    <w:rsid w:val="006F5D56"/>
    <w:rsid w:val="0071115F"/>
    <w:rsid w:val="007122C7"/>
    <w:rsid w:val="007244C2"/>
    <w:rsid w:val="00735FE1"/>
    <w:rsid w:val="00757AA9"/>
    <w:rsid w:val="00760FE5"/>
    <w:rsid w:val="00767A53"/>
    <w:rsid w:val="007B40BD"/>
    <w:rsid w:val="007C30B1"/>
    <w:rsid w:val="007C5532"/>
    <w:rsid w:val="0081164C"/>
    <w:rsid w:val="0082179E"/>
    <w:rsid w:val="00857F17"/>
    <w:rsid w:val="00862756"/>
    <w:rsid w:val="00866D12"/>
    <w:rsid w:val="008728B2"/>
    <w:rsid w:val="008768FB"/>
    <w:rsid w:val="00883457"/>
    <w:rsid w:val="00891B82"/>
    <w:rsid w:val="008D2698"/>
    <w:rsid w:val="008F3402"/>
    <w:rsid w:val="009356C4"/>
    <w:rsid w:val="00945701"/>
    <w:rsid w:val="00971D1B"/>
    <w:rsid w:val="00994E0D"/>
    <w:rsid w:val="009953B1"/>
    <w:rsid w:val="009A79EB"/>
    <w:rsid w:val="009C0209"/>
    <w:rsid w:val="009C4A52"/>
    <w:rsid w:val="009D189E"/>
    <w:rsid w:val="009D41BE"/>
    <w:rsid w:val="009E4E67"/>
    <w:rsid w:val="00A34948"/>
    <w:rsid w:val="00A34B2A"/>
    <w:rsid w:val="00A447C8"/>
    <w:rsid w:val="00AE227F"/>
    <w:rsid w:val="00AF1B19"/>
    <w:rsid w:val="00B13BB7"/>
    <w:rsid w:val="00B236C2"/>
    <w:rsid w:val="00B272CC"/>
    <w:rsid w:val="00B33700"/>
    <w:rsid w:val="00B628EC"/>
    <w:rsid w:val="00B74533"/>
    <w:rsid w:val="00B9626C"/>
    <w:rsid w:val="00BA05F6"/>
    <w:rsid w:val="00BD2F8C"/>
    <w:rsid w:val="00C04B47"/>
    <w:rsid w:val="00C27007"/>
    <w:rsid w:val="00C44914"/>
    <w:rsid w:val="00C52B2B"/>
    <w:rsid w:val="00CC5B99"/>
    <w:rsid w:val="00CF1ABF"/>
    <w:rsid w:val="00CF5D80"/>
    <w:rsid w:val="00CF7A7B"/>
    <w:rsid w:val="00D06160"/>
    <w:rsid w:val="00D06267"/>
    <w:rsid w:val="00D34F7D"/>
    <w:rsid w:val="00D41622"/>
    <w:rsid w:val="00DA546C"/>
    <w:rsid w:val="00DE0F00"/>
    <w:rsid w:val="00E04E0E"/>
    <w:rsid w:val="00E0E084"/>
    <w:rsid w:val="00E2497B"/>
    <w:rsid w:val="00E517BE"/>
    <w:rsid w:val="00E673AB"/>
    <w:rsid w:val="00E705A3"/>
    <w:rsid w:val="00E71ACD"/>
    <w:rsid w:val="00E82A70"/>
    <w:rsid w:val="00E955B4"/>
    <w:rsid w:val="00EA1A14"/>
    <w:rsid w:val="00EB0FDC"/>
    <w:rsid w:val="00EC567F"/>
    <w:rsid w:val="00F4670A"/>
    <w:rsid w:val="00F674E4"/>
    <w:rsid w:val="00F740FF"/>
    <w:rsid w:val="00FB28C7"/>
    <w:rsid w:val="00FE3053"/>
    <w:rsid w:val="01445CA5"/>
    <w:rsid w:val="015A5CD9"/>
    <w:rsid w:val="01E31BC7"/>
    <w:rsid w:val="01E6A5DA"/>
    <w:rsid w:val="02644677"/>
    <w:rsid w:val="02863202"/>
    <w:rsid w:val="02E37DFD"/>
    <w:rsid w:val="0324F124"/>
    <w:rsid w:val="035944B4"/>
    <w:rsid w:val="035EA189"/>
    <w:rsid w:val="03635C4E"/>
    <w:rsid w:val="049FA043"/>
    <w:rsid w:val="04AFB97F"/>
    <w:rsid w:val="050981B2"/>
    <w:rsid w:val="055E1387"/>
    <w:rsid w:val="061C86CB"/>
    <w:rsid w:val="0671BC72"/>
    <w:rsid w:val="078143D2"/>
    <w:rsid w:val="07AE3E97"/>
    <w:rsid w:val="0803743E"/>
    <w:rsid w:val="08099B5C"/>
    <w:rsid w:val="082A8AC8"/>
    <w:rsid w:val="08C1E782"/>
    <w:rsid w:val="08D9E0EF"/>
    <w:rsid w:val="0A9898FA"/>
    <w:rsid w:val="0C0F95CD"/>
    <w:rsid w:val="0C3404B4"/>
    <w:rsid w:val="0C3DEA78"/>
    <w:rsid w:val="0D8093BB"/>
    <w:rsid w:val="0D851CAA"/>
    <w:rsid w:val="0E586132"/>
    <w:rsid w:val="0EF2BDDC"/>
    <w:rsid w:val="0F4FAE38"/>
    <w:rsid w:val="100E217C"/>
    <w:rsid w:val="1042A99F"/>
    <w:rsid w:val="10CB688D"/>
    <w:rsid w:val="10CC94C0"/>
    <w:rsid w:val="10E7D21B"/>
    <w:rsid w:val="10F5D659"/>
    <w:rsid w:val="110FF818"/>
    <w:rsid w:val="11834D4F"/>
    <w:rsid w:val="118BDEA7"/>
    <w:rsid w:val="122CEF4F"/>
    <w:rsid w:val="12EFC50B"/>
    <w:rsid w:val="130033D7"/>
    <w:rsid w:val="133F43CE"/>
    <w:rsid w:val="1359CCF1"/>
    <w:rsid w:val="135D2433"/>
    <w:rsid w:val="13843ABD"/>
    <w:rsid w:val="1388F582"/>
    <w:rsid w:val="13BEA71B"/>
    <w:rsid w:val="140D2B81"/>
    <w:rsid w:val="14128856"/>
    <w:rsid w:val="147887D3"/>
    <w:rsid w:val="14D25006"/>
    <w:rsid w:val="151F01AA"/>
    <w:rsid w:val="158D9DDE"/>
    <w:rsid w:val="162BF954"/>
    <w:rsid w:val="16EA9E6E"/>
    <w:rsid w:val="17AC6BB1"/>
    <w:rsid w:val="18CE5B16"/>
    <w:rsid w:val="18D3E9C1"/>
    <w:rsid w:val="18E98649"/>
    <w:rsid w:val="19F37C41"/>
    <w:rsid w:val="1A17B59A"/>
    <w:rsid w:val="1A62D3A7"/>
    <w:rsid w:val="1A74807A"/>
    <w:rsid w:val="1B7CA2B5"/>
    <w:rsid w:val="1BB687AD"/>
    <w:rsid w:val="1BC06D71"/>
    <w:rsid w:val="1BD63BCF"/>
    <w:rsid w:val="1C157ADF"/>
    <w:rsid w:val="1C36836D"/>
    <w:rsid w:val="1C3B15F9"/>
    <w:rsid w:val="1C739A2B"/>
    <w:rsid w:val="1CA98057"/>
    <w:rsid w:val="1CDCFD44"/>
    <w:rsid w:val="1CF9893D"/>
    <w:rsid w:val="1D54E602"/>
    <w:rsid w:val="1E5E4644"/>
    <w:rsid w:val="1E73E2CC"/>
    <w:rsid w:val="1E7DFA66"/>
    <w:rsid w:val="1F2BFC21"/>
    <w:rsid w:val="1F75476C"/>
    <w:rsid w:val="1F8560A8"/>
    <w:rsid w:val="1FED302A"/>
    <w:rsid w:val="200397C2"/>
    <w:rsid w:val="2033BAB0"/>
    <w:rsid w:val="20E74DD3"/>
    <w:rsid w:val="214AC9F4"/>
    <w:rsid w:val="219A7A8D"/>
    <w:rsid w:val="21A46051"/>
    <w:rsid w:val="21BA6085"/>
    <w:rsid w:val="21C0DFF0"/>
    <w:rsid w:val="21FDF6AE"/>
    <w:rsid w:val="22431F73"/>
    <w:rsid w:val="2257BEE1"/>
    <w:rsid w:val="236F2672"/>
    <w:rsid w:val="23D92E58"/>
    <w:rsid w:val="23E2ACB8"/>
    <w:rsid w:val="2432F68B"/>
    <w:rsid w:val="248C8CE8"/>
    <w:rsid w:val="24A2B393"/>
    <w:rsid w:val="24F00909"/>
    <w:rsid w:val="2523EA9D"/>
    <w:rsid w:val="2569855E"/>
    <w:rsid w:val="26E9C328"/>
    <w:rsid w:val="272EEEAA"/>
    <w:rsid w:val="27885331"/>
    <w:rsid w:val="27D20228"/>
    <w:rsid w:val="27E21B64"/>
    <w:rsid w:val="2943D6B9"/>
    <w:rsid w:val="2A36CF63"/>
    <w:rsid w:val="2A522012"/>
    <w:rsid w:val="2AE3C8A5"/>
    <w:rsid w:val="2B00549E"/>
    <w:rsid w:val="2B40B901"/>
    <w:rsid w:val="2BE732D8"/>
    <w:rsid w:val="2C2BF6F6"/>
    <w:rsid w:val="2C3FCED8"/>
    <w:rsid w:val="2CBC0BF2"/>
    <w:rsid w:val="2D1F2271"/>
    <w:rsid w:val="2D2F6129"/>
    <w:rsid w:val="2D8F507A"/>
    <w:rsid w:val="2E54B6E7"/>
    <w:rsid w:val="2E5F7091"/>
    <w:rsid w:val="2F1E0951"/>
    <w:rsid w:val="2F36358F"/>
    <w:rsid w:val="2F90007F"/>
    <w:rsid w:val="2FE50DED"/>
    <w:rsid w:val="3004F3E5"/>
    <w:rsid w:val="30399FC2"/>
    <w:rsid w:val="30C7ED5B"/>
    <w:rsid w:val="3146C942"/>
    <w:rsid w:val="3239C1EC"/>
    <w:rsid w:val="336AF3EA"/>
    <w:rsid w:val="341EAAC7"/>
    <w:rsid w:val="343E069C"/>
    <w:rsid w:val="3447EC60"/>
    <w:rsid w:val="357F0556"/>
    <w:rsid w:val="35EDA18A"/>
    <w:rsid w:val="363D789A"/>
    <w:rsid w:val="3641DB12"/>
    <w:rsid w:val="3662631A"/>
    <w:rsid w:val="36671DDF"/>
    <w:rsid w:val="369159D5"/>
    <w:rsid w:val="36E09A34"/>
    <w:rsid w:val="36FBEBDE"/>
    <w:rsid w:val="37CA9DDA"/>
    <w:rsid w:val="37DF6F1E"/>
    <w:rsid w:val="3889111E"/>
    <w:rsid w:val="39EDFE39"/>
    <w:rsid w:val="3A3CB475"/>
    <w:rsid w:val="3AFE81B8"/>
    <w:rsid w:val="3B19D267"/>
    <w:rsid w:val="3B4E007B"/>
    <w:rsid w:val="3B77FE0D"/>
    <w:rsid w:val="3C168B59"/>
    <w:rsid w:val="3C214503"/>
    <w:rsid w:val="3CEEFAE0"/>
    <w:rsid w:val="3D098403"/>
    <w:rsid w:val="3D69CBA1"/>
    <w:rsid w:val="3F37C645"/>
    <w:rsid w:val="3F8BFFCD"/>
    <w:rsid w:val="3FB1429A"/>
    <w:rsid w:val="3FC5B032"/>
    <w:rsid w:val="40909633"/>
    <w:rsid w:val="40C94C3B"/>
    <w:rsid w:val="40FD9FCB"/>
    <w:rsid w:val="41611BEC"/>
    <w:rsid w:val="41CB55A8"/>
    <w:rsid w:val="41CB877E"/>
    <w:rsid w:val="421A6431"/>
    <w:rsid w:val="4229D8A0"/>
    <w:rsid w:val="426A6D17"/>
    <w:rsid w:val="42A87FF4"/>
    <w:rsid w:val="43391F13"/>
    <w:rsid w:val="4355ADC9"/>
    <w:rsid w:val="4385D0B7"/>
    <w:rsid w:val="43CF2A1E"/>
    <w:rsid w:val="449CDFFB"/>
    <w:rsid w:val="449E0C2E"/>
    <w:rsid w:val="44EC9094"/>
    <w:rsid w:val="44FAFC8A"/>
    <w:rsid w:val="45500CB5"/>
    <w:rsid w:val="46E67F46"/>
    <w:rsid w:val="46E9A4B2"/>
    <w:rsid w:val="470B5E67"/>
    <w:rsid w:val="47850C92"/>
    <w:rsid w:val="47F4C99A"/>
    <w:rsid w:val="484E91CD"/>
    <w:rsid w:val="48BB9B65"/>
    <w:rsid w:val="48DB4F87"/>
    <w:rsid w:val="49B34ED4"/>
    <w:rsid w:val="49C6E5C9"/>
    <w:rsid w:val="49DBB70D"/>
    <w:rsid w:val="4B1F91FD"/>
    <w:rsid w:val="4C7F3732"/>
    <w:rsid w:val="4CB5A0E2"/>
    <w:rsid w:val="4CC51551"/>
    <w:rsid w:val="4D7F261D"/>
    <w:rsid w:val="4D88E56A"/>
    <w:rsid w:val="4DCC7B93"/>
    <w:rsid w:val="4E11A458"/>
    <w:rsid w:val="4E2643C6"/>
    <w:rsid w:val="4E45F7E8"/>
    <w:rsid w:val="4FB727AC"/>
    <w:rsid w:val="500B6134"/>
    <w:rsid w:val="519CDAD0"/>
    <w:rsid w:val="51A6CCEE"/>
    <w:rsid w:val="51B6415D"/>
    <w:rsid w:val="527F3C75"/>
    <w:rsid w:val="5283C564"/>
    <w:rsid w:val="5299C598"/>
    <w:rsid w:val="52FD738F"/>
    <w:rsid w:val="533723F4"/>
    <w:rsid w:val="5373898B"/>
    <w:rsid w:val="541A0362"/>
    <w:rsid w:val="54E7BBFC"/>
    <w:rsid w:val="55C2EB4D"/>
    <w:rsid w:val="5648EA71"/>
    <w:rsid w:val="566E2D3E"/>
    <w:rsid w:val="57409DE0"/>
    <w:rsid w:val="580E53BD"/>
    <w:rsid w:val="58ACE109"/>
    <w:rsid w:val="59B47921"/>
    <w:rsid w:val="59B933E6"/>
    <w:rsid w:val="5A015041"/>
    <w:rsid w:val="5A1E329C"/>
    <w:rsid w:val="5A4E01E5"/>
    <w:rsid w:val="5A52645D"/>
    <w:rsid w:val="5B006618"/>
    <w:rsid w:val="5B9EF364"/>
    <w:rsid w:val="5BAB344B"/>
    <w:rsid w:val="5BDFB9B1"/>
    <w:rsid w:val="5D98ECC3"/>
    <w:rsid w:val="5DB1D5E0"/>
    <w:rsid w:val="5E9105BF"/>
    <w:rsid w:val="5EBFFC7A"/>
    <w:rsid w:val="5F73B357"/>
    <w:rsid w:val="5FAD984F"/>
    <w:rsid w:val="60159AA2"/>
    <w:rsid w:val="60167145"/>
    <w:rsid w:val="60426553"/>
    <w:rsid w:val="605B9A0A"/>
    <w:rsid w:val="614D8A3B"/>
    <w:rsid w:val="62105FF7"/>
    <w:rsid w:val="633A9ECC"/>
    <w:rsid w:val="639922BF"/>
    <w:rsid w:val="63F91210"/>
    <w:rsid w:val="645C288F"/>
    <w:rsid w:val="64B15E36"/>
    <w:rsid w:val="64D874C0"/>
    <w:rsid w:val="654C9440"/>
    <w:rsid w:val="6587CAE7"/>
    <w:rsid w:val="65BC831E"/>
    <w:rsid w:val="65D01BD5"/>
    <w:rsid w:val="65D90F17"/>
    <w:rsid w:val="66304A51"/>
    <w:rsid w:val="66915C38"/>
    <w:rsid w:val="66D7E6BE"/>
    <w:rsid w:val="67214025"/>
    <w:rsid w:val="68A222BC"/>
    <w:rsid w:val="69C9F919"/>
    <w:rsid w:val="6A8CCED5"/>
    <w:rsid w:val="6B46DFA1"/>
    <w:rsid w:val="6B7FC77F"/>
    <w:rsid w:val="6B943517"/>
    <w:rsid w:val="6BA0A7D4"/>
    <w:rsid w:val="6BFD9830"/>
    <w:rsid w:val="6C2D658E"/>
    <w:rsid w:val="6CBC0B74"/>
    <w:rsid w:val="6CF5F06C"/>
    <w:rsid w:val="6E4C970D"/>
    <w:rsid w:val="6E71A804"/>
    <w:rsid w:val="6E7704D9"/>
    <w:rsid w:val="6F4C9AE7"/>
    <w:rsid w:val="6F9DAF03"/>
    <w:rsid w:val="700B0E2B"/>
    <w:rsid w:val="70230798"/>
    <w:rsid w:val="7046F5F9"/>
    <w:rsid w:val="70A51545"/>
    <w:rsid w:val="711E919A"/>
    <w:rsid w:val="716FFB46"/>
    <w:rsid w:val="717859CD"/>
    <w:rsid w:val="72DF4021"/>
    <w:rsid w:val="72F9C944"/>
    <w:rsid w:val="739727A0"/>
    <w:rsid w:val="73FEF722"/>
    <w:rsid w:val="74BEFDFD"/>
    <w:rsid w:val="74C45D8F"/>
    <w:rsid w:val="74F8E2F5"/>
    <w:rsid w:val="75085764"/>
    <w:rsid w:val="751E25C2"/>
    <w:rsid w:val="75387A52"/>
    <w:rsid w:val="757C450E"/>
    <w:rsid w:val="75956AAE"/>
    <w:rsid w:val="75CBF5A7"/>
    <w:rsid w:val="75D1527C"/>
    <w:rsid w:val="762F71C8"/>
    <w:rsid w:val="782A8CAD"/>
    <w:rsid w:val="786471A5"/>
    <w:rsid w:val="78C364D7"/>
    <w:rsid w:val="798AE73C"/>
    <w:rsid w:val="7A92B3E7"/>
    <w:rsid w:val="7AE6ED6F"/>
    <w:rsid w:val="7B6069C4"/>
    <w:rsid w:val="7B782CC6"/>
    <w:rsid w:val="7B9188D1"/>
    <w:rsid w:val="7C0B37F7"/>
    <w:rsid w:val="7C380565"/>
    <w:rsid w:val="7C3FBD5D"/>
    <w:rsid w:val="7C8D12D3"/>
    <w:rsid w:val="7CE1A4A8"/>
    <w:rsid w:val="7D0B49ED"/>
    <w:rsid w:val="7D6B5FB5"/>
    <w:rsid w:val="7D7F3797"/>
    <w:rsid w:val="7DAF0238"/>
    <w:rsid w:val="7E3DAADB"/>
    <w:rsid w:val="7E5E8B30"/>
    <w:rsid w:val="7E6EC9E8"/>
    <w:rsid w:val="7ECBF874"/>
    <w:rsid w:val="7EF1096B"/>
    <w:rsid w:val="7F1543BF"/>
    <w:rsid w:val="7FB962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284AA"/>
  <w15:chartTrackingRefBased/>
  <w15:docId w15:val="{1AB4B37A-F32A-45F0-8B09-4D97353FA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67F"/>
    <w:pPr>
      <w:spacing w:after="200" w:line="276" w:lineRule="auto"/>
    </w:pPr>
    <w:rPr>
      <w:sz w:val="22"/>
      <w:szCs w:val="22"/>
    </w:rPr>
  </w:style>
  <w:style w:type="paragraph" w:styleId="Heading2">
    <w:name w:val="heading 2"/>
    <w:basedOn w:val="Normal"/>
    <w:link w:val="Heading2Char"/>
    <w:qFormat/>
    <w:rsid w:val="00EC567F"/>
    <w:pPr>
      <w:spacing w:before="100" w:beforeAutospacing="1" w:after="100" w:afterAutospacing="1" w:line="240" w:lineRule="auto"/>
      <w:outlineLvl w:val="1"/>
    </w:pPr>
    <w:rPr>
      <w:rFonts w:ascii="Verdana" w:eastAsia="Times New Roman" w:hAnsi="Verdana"/>
      <w:b/>
      <w:bCs/>
      <w:color w:val="000000"/>
      <w:sz w:val="29"/>
      <w:szCs w:val="29"/>
      <w:lang w:eastAsia="en-CA"/>
    </w:rPr>
  </w:style>
  <w:style w:type="paragraph" w:styleId="Heading3">
    <w:name w:val="heading 3"/>
    <w:basedOn w:val="Normal"/>
    <w:next w:val="Normal"/>
    <w:link w:val="Heading3Char"/>
    <w:uiPriority w:val="9"/>
    <w:qFormat/>
    <w:rsid w:val="00EC567F"/>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567F"/>
    <w:rPr>
      <w:rFonts w:ascii="Verdana" w:eastAsia="Times New Roman" w:hAnsi="Verdana"/>
      <w:b/>
      <w:bCs/>
      <w:color w:val="000000"/>
      <w:sz w:val="29"/>
      <w:szCs w:val="29"/>
      <w:lang w:eastAsia="en-CA"/>
    </w:rPr>
  </w:style>
  <w:style w:type="character" w:customStyle="1" w:styleId="Heading3Char">
    <w:name w:val="Heading 3 Char"/>
    <w:link w:val="Heading3"/>
    <w:uiPriority w:val="9"/>
    <w:rsid w:val="00EC567F"/>
    <w:rPr>
      <w:rFonts w:ascii="Cambria" w:eastAsia="Times New Roman" w:hAnsi="Cambria"/>
      <w:b/>
      <w:bCs/>
      <w:sz w:val="26"/>
      <w:szCs w:val="26"/>
    </w:rPr>
  </w:style>
  <w:style w:type="character" w:styleId="Strong">
    <w:name w:val="Strong"/>
    <w:uiPriority w:val="22"/>
    <w:qFormat/>
    <w:rsid w:val="00EC567F"/>
    <w:rPr>
      <w:b/>
      <w:bCs/>
    </w:rPr>
  </w:style>
  <w:style w:type="character" w:styleId="Emphasis">
    <w:name w:val="Emphasis"/>
    <w:uiPriority w:val="20"/>
    <w:qFormat/>
    <w:rsid w:val="00EC567F"/>
    <w:rPr>
      <w:i/>
      <w:iCs/>
    </w:rPr>
  </w:style>
  <w:style w:type="paragraph" w:styleId="ListParagraph">
    <w:name w:val="List Paragraph"/>
    <w:basedOn w:val="Normal"/>
    <w:uiPriority w:val="34"/>
    <w:qFormat/>
    <w:rsid w:val="00EC567F"/>
    <w:pPr>
      <w:spacing w:after="0" w:line="240" w:lineRule="auto"/>
      <w:ind w:left="720"/>
      <w:contextualSpacing/>
    </w:pPr>
    <w:rPr>
      <w:rFonts w:ascii="Times New Roman" w:eastAsia="Times New Roman" w:hAnsi="Times New Roman"/>
      <w:sz w:val="24"/>
      <w:szCs w:val="24"/>
      <w:lang w:val="fr-CA" w:eastAsia="en-CA"/>
    </w:rPr>
  </w:style>
  <w:style w:type="character" w:styleId="Hyperlink">
    <w:name w:val="Hyperlink"/>
    <w:basedOn w:val="DefaultParagraphFont"/>
    <w:uiPriority w:val="99"/>
    <w:unhideWhenUsed/>
    <w:rsid w:val="001F472E"/>
    <w:rPr>
      <w:color w:val="0563C1" w:themeColor="hyperlink"/>
      <w:u w:val="single"/>
    </w:rPr>
  </w:style>
  <w:style w:type="character" w:customStyle="1" w:styleId="UnresolvedMention1">
    <w:name w:val="Unresolved Mention1"/>
    <w:basedOn w:val="DefaultParagraphFont"/>
    <w:uiPriority w:val="99"/>
    <w:semiHidden/>
    <w:unhideWhenUsed/>
    <w:rsid w:val="001F472E"/>
    <w:rPr>
      <w:color w:val="605E5C"/>
      <w:shd w:val="clear" w:color="auto" w:fill="E1DFDD"/>
    </w:rPr>
  </w:style>
  <w:style w:type="paragraph" w:styleId="NormalWeb">
    <w:name w:val="Normal (Web)"/>
    <w:basedOn w:val="Normal"/>
    <w:uiPriority w:val="99"/>
    <w:semiHidden/>
    <w:unhideWhenUsed/>
    <w:rsid w:val="001F472E"/>
    <w:pPr>
      <w:spacing w:before="100" w:beforeAutospacing="1" w:after="100" w:afterAutospacing="1" w:line="240" w:lineRule="auto"/>
    </w:pPr>
    <w:rPr>
      <w:rFonts w:ascii="Times New Roman" w:eastAsia="Times New Roman" w:hAnsi="Times New Roman"/>
      <w:sz w:val="24"/>
      <w:szCs w:val="24"/>
      <w:lang w:eastAsia="en-C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2F48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948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ff.langille@unb.ca" TargetMode="External"/><Relationship Id="rId5" Type="http://schemas.openxmlformats.org/officeDocument/2006/relationships/hyperlink" Target="http://www.rspl.ca" TargetMode="External"/><Relationship Id="R5589837e75ac486d" Type="http://schemas.microsoft.com/office/2019/09/relationships/intelligence" Target="intelligenc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9</TotalTime>
  <Pages>1</Pages>
  <Words>372</Words>
  <Characters>2121</Characters>
  <Application>Microsoft Office Word</Application>
  <DocSecurity>0</DocSecurity>
  <Lines>17</Lines>
  <Paragraphs>4</Paragraphs>
  <ScaleCrop>false</ScaleCrop>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ery Adam Langille</dc:creator>
  <cp:keywords/>
  <dc:description/>
  <cp:lastModifiedBy>Jeffery Adam Langille</cp:lastModifiedBy>
  <cp:revision>13</cp:revision>
  <dcterms:created xsi:type="dcterms:W3CDTF">2022-04-07T13:10:00Z</dcterms:created>
  <dcterms:modified xsi:type="dcterms:W3CDTF">2022-04-12T14:35:00Z</dcterms:modified>
</cp:coreProperties>
</file>